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FA53D1" w14:textId="77777777" w:rsidR="00DD5E95" w:rsidRDefault="0001114B">
      <w:pPr>
        <w:pStyle w:val="PersonalName"/>
        <w:rPr>
          <w:rFonts w:ascii="Franklin Gothic Medium" w:eastAsia="Franklin Gothic Medium" w:hAnsi="Franklin Gothic Medium" w:cs="Franklin Gothic Medium"/>
          <w:b/>
          <w:bCs/>
          <w:color w:val="001236"/>
          <w:sz w:val="24"/>
          <w:szCs w:val="24"/>
          <w:u w:color="001236"/>
        </w:rPr>
      </w:pPr>
      <w:r>
        <w:rPr>
          <w:rFonts w:ascii="Franklin Gothic Medium" w:eastAsia="Franklin Gothic Medium" w:hAnsi="Franklin Gothic Medium" w:cs="Franklin Gothic Medium"/>
          <w:b/>
          <w:bCs/>
          <w:color w:val="001236"/>
          <w:spacing w:val="10"/>
          <w:sz w:val="56"/>
          <w:szCs w:val="56"/>
          <w:u w:color="001236"/>
        </w:rPr>
        <w:t>Noah J Mishael</w:t>
      </w:r>
      <w:r>
        <w:rPr>
          <w:rFonts w:ascii="Franklin Gothic Medium" w:eastAsia="Franklin Gothic Medium" w:hAnsi="Franklin Gothic Medium" w:cs="Franklin Gothic Medium"/>
          <w:b/>
          <w:bCs/>
          <w:color w:val="001236"/>
          <w:sz w:val="24"/>
          <w:szCs w:val="24"/>
          <w:u w:color="001236"/>
        </w:rPr>
        <w:t xml:space="preserve"> </w:t>
      </w:r>
    </w:p>
    <w:p w14:paraId="0C6E4F3F" w14:textId="77777777" w:rsidR="00DD5E95" w:rsidRPr="009551B0" w:rsidRDefault="0001114B">
      <w:pPr>
        <w:pStyle w:val="AddressText"/>
        <w:spacing w:line="240" w:lineRule="auto"/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</w:pPr>
      <w:r w:rsidRPr="009551B0"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  <w:t>Phone: 713-248-0106</w:t>
      </w:r>
    </w:p>
    <w:p w14:paraId="7EE2E0F3" w14:textId="77777777" w:rsidR="00DD5E95" w:rsidRPr="009551B0" w:rsidRDefault="0001114B">
      <w:pPr>
        <w:pStyle w:val="ListBullet"/>
        <w:tabs>
          <w:tab w:val="left" w:pos="359"/>
        </w:tabs>
        <w:spacing w:after="0" w:line="240" w:lineRule="auto"/>
        <w:jc w:val="right"/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</w:pPr>
      <w:r w:rsidRPr="009551B0"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  <w:t xml:space="preserve">E-mail: </w:t>
      </w:r>
      <w:hyperlink r:id="rId6" w:history="1">
        <w:r w:rsidR="0075026B" w:rsidRPr="009551B0">
          <w:rPr>
            <w:rStyle w:val="Hyperlink"/>
            <w:rFonts w:ascii="Franklin Gothic Medium" w:eastAsia="Franklin Gothic Medium" w:hAnsi="Franklin Gothic Medium" w:cs="Franklin Gothic Medium"/>
            <w:sz w:val="24"/>
            <w:szCs w:val="24"/>
            <w:u w:color="001236"/>
          </w:rPr>
          <w:t>njmishael@gmail.com</w:t>
        </w:r>
      </w:hyperlink>
    </w:p>
    <w:p w14:paraId="60DCCBE7" w14:textId="77777777" w:rsidR="0075026B" w:rsidRPr="009551B0" w:rsidRDefault="0075026B">
      <w:pPr>
        <w:pStyle w:val="ListBullet"/>
        <w:tabs>
          <w:tab w:val="left" w:pos="359"/>
        </w:tabs>
        <w:spacing w:after="0" w:line="240" w:lineRule="auto"/>
        <w:jc w:val="right"/>
        <w:rPr>
          <w:rFonts w:ascii="Franklin Gothic Medium" w:eastAsia="Franklin Gothic Medium" w:hAnsi="Franklin Gothic Medium" w:cs="Franklin Gothic Medium"/>
          <w:sz w:val="24"/>
          <w:szCs w:val="24"/>
        </w:rPr>
      </w:pPr>
      <w:r w:rsidRPr="009551B0"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  <w:t>E-Portfolio: njmishael.wixsite.com</w:t>
      </w:r>
      <w:r w:rsidR="009B4AFE">
        <w:rPr>
          <w:rFonts w:ascii="Franklin Gothic Medium" w:eastAsia="Franklin Gothic Medium" w:hAnsi="Franklin Gothic Medium" w:cs="Franklin Gothic Medium"/>
          <w:color w:val="001236"/>
          <w:sz w:val="24"/>
          <w:szCs w:val="24"/>
          <w:u w:color="001236"/>
        </w:rPr>
        <w:t>/njmportfolio</w:t>
      </w:r>
    </w:p>
    <w:p w14:paraId="1187400D" w14:textId="77777777" w:rsidR="00DD5E95" w:rsidRDefault="00DD5E95">
      <w:pPr>
        <w:pStyle w:val="ListBullet"/>
        <w:tabs>
          <w:tab w:val="left" w:pos="359"/>
        </w:tabs>
        <w:spacing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</w:p>
    <w:p w14:paraId="0CB0F21E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Education</w:t>
      </w:r>
    </w:p>
    <w:p w14:paraId="7B450FA2" w14:textId="77777777" w:rsidR="00EB668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  <w:sz w:val="22"/>
          <w:szCs w:val="22"/>
        </w:rPr>
      </w:pPr>
      <w:r>
        <w:rPr>
          <w:rFonts w:ascii="Franklin Gothic Medium" w:eastAsia="Franklin Gothic Medium" w:hAnsi="Franklin Gothic Medium" w:cs="Franklin Gothic Medium"/>
          <w:b/>
          <w:bCs/>
          <w:sz w:val="24"/>
          <w:szCs w:val="24"/>
        </w:rPr>
        <w:tab/>
      </w:r>
      <w:r>
        <w:rPr>
          <w:rFonts w:ascii="Franklin Gothic Book" w:eastAsia="Franklin Gothic Book" w:hAnsi="Franklin Gothic Book" w:cs="Franklin Gothic Book"/>
          <w:sz w:val="22"/>
          <w:szCs w:val="22"/>
        </w:rPr>
        <w:t>BA in Communications, Minor in Global Studies</w:t>
      </w:r>
      <w:r w:rsidR="0075026B">
        <w:rPr>
          <w:rFonts w:ascii="Franklin Gothic Book" w:eastAsia="Franklin Gothic Book" w:hAnsi="Franklin Gothic Book" w:cs="Franklin Gothic Book"/>
          <w:sz w:val="22"/>
          <w:szCs w:val="22"/>
        </w:rPr>
        <w:t xml:space="preserve"> -</w:t>
      </w:r>
      <w:r w:rsidR="0075026B" w:rsidRPr="0075026B">
        <w:rPr>
          <w:rFonts w:ascii="Franklin Gothic Book" w:eastAsia="Franklin Gothic Book" w:hAnsi="Franklin Gothic Book" w:cs="Franklin Gothic Book"/>
          <w:sz w:val="22"/>
          <w:szCs w:val="22"/>
        </w:rPr>
        <w:t xml:space="preserve"> </w:t>
      </w:r>
      <w:r w:rsidR="0075026B">
        <w:rPr>
          <w:rFonts w:ascii="Franklin Gothic Book" w:eastAsia="Franklin Gothic Book" w:hAnsi="Franklin Gothic Book" w:cs="Franklin Gothic Book"/>
          <w:sz w:val="22"/>
          <w:szCs w:val="22"/>
        </w:rPr>
        <w:t xml:space="preserve">Schreiner University- </w:t>
      </w:r>
      <w:r>
        <w:rPr>
          <w:rFonts w:ascii="Franklin Gothic Book" w:eastAsia="Franklin Gothic Book" w:hAnsi="Franklin Gothic Book" w:cs="Franklin Gothic Book"/>
          <w:sz w:val="22"/>
          <w:szCs w:val="22"/>
        </w:rPr>
        <w:t>May 2017, GPA- 3.01</w:t>
      </w:r>
    </w:p>
    <w:p w14:paraId="2375B689" w14:textId="3B1C306C" w:rsidR="0090157D" w:rsidRDefault="0090157D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  <w:sz w:val="22"/>
          <w:szCs w:val="22"/>
        </w:rPr>
      </w:pPr>
      <w:r>
        <w:rPr>
          <w:rFonts w:ascii="Franklin Gothic Book" w:eastAsia="Franklin Gothic Book" w:hAnsi="Franklin Gothic Book" w:cs="Franklin Gothic Book"/>
          <w:sz w:val="22"/>
          <w:szCs w:val="22"/>
        </w:rPr>
        <w:tab/>
        <w:t xml:space="preserve">Certified Nurse’s Assistant - Houston Community </w:t>
      </w:r>
      <w:r w:rsidR="006124C2">
        <w:rPr>
          <w:rFonts w:ascii="Franklin Gothic Book" w:eastAsia="Franklin Gothic Book" w:hAnsi="Franklin Gothic Book" w:cs="Franklin Gothic Book"/>
          <w:sz w:val="22"/>
          <w:szCs w:val="22"/>
        </w:rPr>
        <w:t>College</w:t>
      </w:r>
      <w:r w:rsidR="00FB75E8">
        <w:rPr>
          <w:rFonts w:ascii="Franklin Gothic Book" w:eastAsia="Franklin Gothic Book" w:hAnsi="Franklin Gothic Book" w:cs="Franklin Gothic Book"/>
          <w:sz w:val="22"/>
          <w:szCs w:val="22"/>
        </w:rPr>
        <w:t xml:space="preserve">, </w:t>
      </w:r>
      <w:r w:rsidR="000D0884">
        <w:rPr>
          <w:rFonts w:ascii="Franklin Gothic Book" w:eastAsia="Franklin Gothic Book" w:hAnsi="Franklin Gothic Book" w:cs="Franklin Gothic Book"/>
          <w:sz w:val="22"/>
          <w:szCs w:val="22"/>
        </w:rPr>
        <w:t xml:space="preserve">CNA </w:t>
      </w:r>
      <w:r w:rsidR="00DA20E5">
        <w:rPr>
          <w:rFonts w:ascii="Franklin Gothic Book" w:eastAsia="Franklin Gothic Book" w:hAnsi="Franklin Gothic Book" w:cs="Franklin Gothic Book"/>
          <w:sz w:val="22"/>
          <w:szCs w:val="22"/>
        </w:rPr>
        <w:t>Reg. Number:</w:t>
      </w:r>
      <w:r w:rsidR="00FB75E8">
        <w:rPr>
          <w:rFonts w:ascii="Franklin Gothic Book" w:eastAsia="Franklin Gothic Book" w:hAnsi="Franklin Gothic Book" w:cs="Franklin Gothic Book"/>
          <w:sz w:val="22"/>
          <w:szCs w:val="22"/>
        </w:rPr>
        <w:t xml:space="preserve"> NA0060028950</w:t>
      </w:r>
    </w:p>
    <w:p w14:paraId="384C1541" w14:textId="77777777" w:rsidR="007E7B70" w:rsidRPr="003C05FE" w:rsidRDefault="007E7B70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  <w:sz w:val="22"/>
          <w:szCs w:val="22"/>
        </w:rPr>
      </w:pPr>
    </w:p>
    <w:p w14:paraId="75E862D5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Internship</w:t>
      </w:r>
    </w:p>
    <w:p w14:paraId="6F248701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2"/>
          <w:szCs w:val="22"/>
        </w:rPr>
      </w:pPr>
      <w:r>
        <w:rPr>
          <w:rFonts w:ascii="Franklin Gothic Medium" w:eastAsia="Franklin Gothic Medium" w:hAnsi="Franklin Gothic Medium" w:cs="Franklin Gothic Medium"/>
          <w:b/>
          <w:bCs/>
          <w:sz w:val="24"/>
          <w:szCs w:val="24"/>
        </w:rPr>
        <w:tab/>
      </w:r>
      <w:r>
        <w:rPr>
          <w:rFonts w:ascii="Franklin Gothic Medium" w:eastAsia="Franklin Gothic Medium" w:hAnsi="Franklin Gothic Medium" w:cs="Franklin Gothic Medium"/>
          <w:b/>
          <w:bCs/>
          <w:sz w:val="22"/>
          <w:szCs w:val="22"/>
        </w:rPr>
        <w:t>Jewish Herald-Voice:  Reporter December 2016-January 2017</w:t>
      </w:r>
    </w:p>
    <w:p w14:paraId="675C147E" w14:textId="77777777" w:rsidR="00A664F7" w:rsidRDefault="0075026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Medium" w:eastAsia="Franklin Gothic Medium" w:hAnsi="Franklin Gothic Medium" w:cs="Franklin Gothic Medium"/>
          <w:b/>
          <w:bCs/>
        </w:rPr>
        <w:tab/>
      </w:r>
      <w:r w:rsidR="0001114B">
        <w:rPr>
          <w:rFonts w:ascii="Franklin Gothic Book" w:eastAsia="Franklin Gothic Book" w:hAnsi="Franklin Gothic Book" w:cs="Franklin Gothic Book"/>
        </w:rPr>
        <w:t>Front Page article: "Disagreement over settlements aside, US-Israel ties remain strong” Jan. 5, 2017</w:t>
      </w:r>
    </w:p>
    <w:p w14:paraId="528B0B9A" w14:textId="77777777" w:rsidR="00A664F7" w:rsidRDefault="00A664F7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ab/>
      </w:r>
      <w:r w:rsidR="0001114B">
        <w:rPr>
          <w:rFonts w:ascii="Franklin Gothic Book" w:eastAsia="Franklin Gothic Book" w:hAnsi="Franklin Gothic Book" w:cs="Franklin Gothic Book"/>
        </w:rPr>
        <w:t>Front Page article: “Partnership benefits young professionals adults with disabilities</w:t>
      </w:r>
      <w:r w:rsidR="0001114B">
        <w:rPr>
          <w:rFonts w:ascii="Franklin Gothic Medium" w:eastAsia="Franklin Gothic Medium" w:hAnsi="Franklin Gothic Medium" w:cs="Franklin Gothic Medium"/>
          <w:b/>
          <w:bCs/>
        </w:rPr>
        <w:t xml:space="preserve">” </w:t>
      </w:r>
      <w:r w:rsidR="0001114B">
        <w:rPr>
          <w:rFonts w:ascii="Franklin Gothic Book" w:eastAsia="Franklin Gothic Book" w:hAnsi="Franklin Gothic Book" w:cs="Franklin Gothic Book"/>
        </w:rPr>
        <w:t>Dec. 22, 2016</w:t>
      </w:r>
    </w:p>
    <w:p w14:paraId="3B48E704" w14:textId="59D82CC3" w:rsidR="00EB6685" w:rsidRDefault="00A664F7" w:rsidP="000077D9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ab/>
      </w:r>
      <w:r w:rsidR="0001114B">
        <w:rPr>
          <w:rFonts w:ascii="Franklin Gothic Book" w:eastAsia="Franklin Gothic Book" w:hAnsi="Franklin Gothic Book" w:cs="Franklin Gothic Book"/>
        </w:rPr>
        <w:t>Front Page article: “Aggies respond to ‘alt-right’ hate speech at Texas A&amp;M” Dec. 15, 2016</w:t>
      </w:r>
    </w:p>
    <w:p w14:paraId="553A1FFD" w14:textId="77777777" w:rsidR="007E7B70" w:rsidRPr="003C05FE" w:rsidRDefault="007E7B70" w:rsidP="000077D9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</w:p>
    <w:p w14:paraId="76D356A5" w14:textId="77777777" w:rsidR="0075026B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Work Experience</w:t>
      </w:r>
    </w:p>
    <w:p w14:paraId="24B0021C" w14:textId="27995F87" w:rsidR="00DD5E95" w:rsidRDefault="0075026B" w:rsidP="001A7720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  <w:sz w:val="22"/>
          <w:szCs w:val="22"/>
        </w:rPr>
      </w:pPr>
      <w:r>
        <w:rPr>
          <w:rFonts w:ascii="Franklin Gothic Book" w:eastAsia="Franklin Gothic Book" w:hAnsi="Franklin Gothic Book" w:cs="Franklin Gothic Book"/>
          <w:sz w:val="22"/>
          <w:szCs w:val="22"/>
        </w:rPr>
        <w:tab/>
      </w:r>
      <w:r w:rsidR="001A7720">
        <w:rPr>
          <w:rFonts w:eastAsia="Times New Roman"/>
          <w:sz w:val="22"/>
          <w:szCs w:val="22"/>
          <w:bdr w:val="none" w:sz="0" w:space="0" w:color="auto"/>
        </w:rPr>
        <w:t>Where the Winds Blow – October, 23, 2017- present</w:t>
      </w:r>
      <w:r w:rsidR="001A7720">
        <w:rPr>
          <w:rFonts w:ascii="Franklin Gothic Book" w:eastAsia="Franklin Gothic Book" w:hAnsi="Franklin Gothic Book" w:cs="Franklin Gothic Book"/>
          <w:sz w:val="22"/>
          <w:szCs w:val="22"/>
        </w:rPr>
        <w:t xml:space="preserve"> </w:t>
      </w:r>
    </w:p>
    <w:p w14:paraId="0F4DC3EB" w14:textId="601938BA" w:rsidR="00D1055C" w:rsidRDefault="00D1055C" w:rsidP="000077D9">
      <w:pPr>
        <w:rPr>
          <w:rFonts w:ascii="Calibri" w:eastAsia="Times New Roman" w:hAnsi="Calibri"/>
          <w:sz w:val="22"/>
          <w:szCs w:val="22"/>
          <w:bdr w:val="none" w:sz="0" w:space="0" w:color="auto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ab/>
      </w:r>
      <w:r w:rsidRPr="00D1055C">
        <w:rPr>
          <w:rFonts w:ascii="Calibri" w:eastAsia="Times New Roman" w:hAnsi="Calibri"/>
          <w:sz w:val="22"/>
          <w:szCs w:val="22"/>
          <w:bdr w:val="none" w:sz="0" w:space="0" w:color="auto"/>
        </w:rPr>
        <w:t>Successful Events Inc.5300 N, Braeswood, Suite 362</w:t>
      </w:r>
      <w:r>
        <w:rPr>
          <w:rFonts w:ascii="Calibri" w:eastAsia="Times New Roman" w:hAnsi="Calibri"/>
          <w:sz w:val="22"/>
          <w:szCs w:val="22"/>
          <w:bdr w:val="none" w:sz="0" w:space="0" w:color="auto"/>
        </w:rPr>
        <w:t xml:space="preserve"> </w:t>
      </w:r>
      <w:r w:rsidRPr="00D1055C">
        <w:rPr>
          <w:rFonts w:ascii="Calibri" w:eastAsia="Times New Roman" w:hAnsi="Calibri"/>
          <w:sz w:val="22"/>
          <w:szCs w:val="22"/>
          <w:bdr w:val="none" w:sz="0" w:space="0" w:color="auto"/>
        </w:rPr>
        <w:t>Houston, Tx 77096</w:t>
      </w:r>
      <w:r>
        <w:rPr>
          <w:rFonts w:ascii="Calibri" w:eastAsia="Times New Roman" w:hAnsi="Calibri"/>
          <w:sz w:val="22"/>
          <w:szCs w:val="22"/>
          <w:bdr w:val="none" w:sz="0" w:space="0" w:color="auto"/>
        </w:rPr>
        <w:t xml:space="preserve"> (September 2017</w:t>
      </w:r>
      <w:r w:rsidR="001A7720">
        <w:rPr>
          <w:rFonts w:ascii="Calibri" w:eastAsia="Times New Roman" w:hAnsi="Calibri"/>
          <w:sz w:val="22"/>
          <w:szCs w:val="22"/>
          <w:bdr w:val="none" w:sz="0" w:space="0" w:color="auto"/>
        </w:rPr>
        <w:t>-present</w:t>
      </w:r>
      <w:r>
        <w:rPr>
          <w:rFonts w:ascii="Calibri" w:eastAsia="Times New Roman" w:hAnsi="Calibri"/>
          <w:sz w:val="22"/>
          <w:szCs w:val="22"/>
          <w:bdr w:val="none" w:sz="0" w:space="0" w:color="auto"/>
        </w:rPr>
        <w:t xml:space="preserve">) </w:t>
      </w:r>
    </w:p>
    <w:p w14:paraId="3561B662" w14:textId="41F28EF8" w:rsidR="004A1128" w:rsidRDefault="004A1128" w:rsidP="000077D9">
      <w:pPr>
        <w:rPr>
          <w:rFonts w:ascii="Franklin Gothic Book" w:eastAsia="Franklin Gothic Book" w:hAnsi="Franklin Gothic Book" w:cs="Franklin Gothic Book"/>
          <w:sz w:val="22"/>
          <w:szCs w:val="22"/>
        </w:rPr>
      </w:pPr>
      <w:r>
        <w:rPr>
          <w:rFonts w:ascii="Calibri" w:eastAsia="Times New Roman" w:hAnsi="Calibri"/>
          <w:sz w:val="22"/>
          <w:szCs w:val="22"/>
          <w:bdr w:val="none" w:sz="0" w:space="0" w:color="auto"/>
        </w:rPr>
        <w:tab/>
      </w:r>
      <w:r w:rsidR="001A7720">
        <w:rPr>
          <w:rFonts w:ascii="Franklin Gothic Book" w:eastAsia="Franklin Gothic Book" w:hAnsi="Franklin Gothic Book" w:cs="Franklin Gothic Book"/>
          <w:sz w:val="22"/>
          <w:szCs w:val="22"/>
        </w:rPr>
        <w:t>Michael’s- Replenishment Associate – Summer 2016 (June-August)</w:t>
      </w:r>
    </w:p>
    <w:p w14:paraId="1163912B" w14:textId="77777777" w:rsidR="001A7720" w:rsidRPr="000077D9" w:rsidRDefault="001A7720" w:rsidP="000077D9">
      <w:pPr>
        <w:rPr>
          <w:rFonts w:ascii="Calibri" w:eastAsia="Times New Roman" w:hAnsi="Calibri"/>
          <w:sz w:val="22"/>
          <w:szCs w:val="22"/>
          <w:bdr w:val="none" w:sz="0" w:space="0" w:color="auto"/>
        </w:rPr>
      </w:pPr>
    </w:p>
    <w:p w14:paraId="009EA74C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Community Service Volunteer</w:t>
      </w:r>
    </w:p>
    <w:p w14:paraId="1934B6D6" w14:textId="4C998BC3" w:rsidR="001F018F" w:rsidRDefault="001F018F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Seven Acers Jewish Senior Care- fall 2019 multiple occasions </w:t>
      </w:r>
    </w:p>
    <w:p w14:paraId="5B20D984" w14:textId="43A897BC" w:rsidR="00E70D20" w:rsidRDefault="00E70D20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The Village of M</w:t>
      </w:r>
      <w:r w:rsidRPr="00E70D20">
        <w:rPr>
          <w:rFonts w:ascii="Franklin Gothic Book" w:eastAsia="Franklin Gothic Book" w:hAnsi="Franklin Gothic Book" w:cs="Franklin Gothic Book"/>
        </w:rPr>
        <w:t>eyerland</w:t>
      </w:r>
      <w:r>
        <w:rPr>
          <w:rFonts w:ascii="Franklin Gothic Book" w:eastAsia="Franklin Gothic Book" w:hAnsi="Franklin Gothic Book" w:cs="Franklin Gothic Book"/>
        </w:rPr>
        <w:t xml:space="preserve">- summer 2019 multiple </w:t>
      </w:r>
      <w:r w:rsidR="001F018F">
        <w:rPr>
          <w:rFonts w:ascii="Franklin Gothic Book" w:eastAsia="Franklin Gothic Book" w:hAnsi="Franklin Gothic Book" w:cs="Franklin Gothic Book"/>
        </w:rPr>
        <w:t>occasions</w:t>
      </w:r>
      <w:bookmarkStart w:id="0" w:name="_GoBack"/>
      <w:bookmarkEnd w:id="0"/>
    </w:p>
    <w:p w14:paraId="6184ABFB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Project C.U.R.E. – Sorting associate </w:t>
      </w:r>
      <w:r w:rsidR="00F417AC">
        <w:rPr>
          <w:rFonts w:ascii="Franklin Gothic Book" w:eastAsia="Franklin Gothic Book" w:hAnsi="Franklin Gothic Book" w:cs="Franklin Gothic Book"/>
        </w:rPr>
        <w:t>volunteer</w:t>
      </w:r>
      <w:r>
        <w:rPr>
          <w:rFonts w:ascii="Franklin Gothic Book" w:eastAsia="Franklin Gothic Book" w:hAnsi="Franklin Gothic Book" w:cs="Franklin Gothic Book"/>
        </w:rPr>
        <w:t>- Summer 2015</w:t>
      </w:r>
    </w:p>
    <w:p w14:paraId="39C69DD1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West Houston Area Ministries Internship - Sorting Associate- Summer 2014</w:t>
      </w:r>
    </w:p>
    <w:p w14:paraId="13A133DE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Worked in SEARCH soup kitchen- Washing Manager- 2009-2014 multiple occasions</w:t>
      </w:r>
    </w:p>
    <w:p w14:paraId="2A4F966E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Volunteer with Meals On Wheels – Deliverer associate- 2009-2013 multiple occasions</w:t>
      </w:r>
    </w:p>
    <w:p w14:paraId="4A4AB814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Crossroads Library-Initial cataloging of all books – Summer 2011</w:t>
      </w:r>
    </w:p>
    <w:p w14:paraId="2F84A0FF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Guest presenter to Tuttle School Art class (2 sessions)</w:t>
      </w:r>
    </w:p>
    <w:p w14:paraId="0E21264A" w14:textId="54526736" w:rsidR="00DD5E95" w:rsidRDefault="0001114B" w:rsidP="000077D9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Commencement Day Guest Speaker, Crossroads School- 2012</w:t>
      </w:r>
    </w:p>
    <w:p w14:paraId="784E6E96" w14:textId="77777777" w:rsidR="007E7B70" w:rsidRPr="000077D9" w:rsidRDefault="007E7B70" w:rsidP="000077D9">
      <w:pPr>
        <w:pStyle w:val="ListBullet"/>
        <w:tabs>
          <w:tab w:val="left" w:pos="720"/>
        </w:tabs>
        <w:spacing w:after="0" w:line="240" w:lineRule="auto"/>
        <w:ind w:left="720"/>
        <w:rPr>
          <w:rFonts w:ascii="Franklin Gothic Book" w:eastAsia="Franklin Gothic Book" w:hAnsi="Franklin Gothic Book" w:cs="Franklin Gothic Book"/>
          <w:b/>
          <w:bCs/>
          <w:sz w:val="28"/>
          <w:szCs w:val="28"/>
        </w:rPr>
      </w:pPr>
    </w:p>
    <w:p w14:paraId="28C69B95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Extracurricular Activities</w:t>
      </w:r>
    </w:p>
    <w:p w14:paraId="664B6D88" w14:textId="77777777" w:rsidR="00601114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Medium" w:eastAsia="Franklin Gothic Medium" w:hAnsi="Franklin Gothic Medium" w:cs="Franklin Gothic Medium"/>
          <w:bCs/>
          <w:sz w:val="22"/>
          <w:szCs w:val="22"/>
        </w:rPr>
        <w:tab/>
      </w:r>
      <w:r w:rsidR="00601114" w:rsidRPr="007E7B70">
        <w:rPr>
          <w:rFonts w:ascii="Franklin Gothic Book" w:eastAsia="Franklin Gothic Book" w:hAnsi="Franklin Gothic Book" w:cs="Franklin Gothic Book"/>
        </w:rPr>
        <w:t>4 Years of Onigiri (Japanese culture club) 2013-2017</w:t>
      </w:r>
    </w:p>
    <w:p w14:paraId="76B5E267" w14:textId="77777777" w:rsidR="00DD5E95" w:rsidRPr="007E7B70" w:rsidRDefault="00601114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 xml:space="preserve"> </w:t>
      </w:r>
      <w:r w:rsidR="0075026B" w:rsidRPr="007E7B70">
        <w:rPr>
          <w:rFonts w:ascii="Franklin Gothic Book" w:eastAsia="Franklin Gothic Book" w:hAnsi="Franklin Gothic Book" w:cs="Franklin Gothic Book"/>
        </w:rPr>
        <w:tab/>
      </w:r>
      <w:r w:rsidRPr="007E7B70">
        <w:rPr>
          <w:rFonts w:ascii="Franklin Gothic Book" w:eastAsia="Franklin Gothic Book" w:hAnsi="Franklin Gothic Book" w:cs="Franklin Gothic Book"/>
        </w:rPr>
        <w:t xml:space="preserve">3 </w:t>
      </w:r>
      <w:r w:rsidR="0001114B" w:rsidRPr="007E7B70">
        <w:rPr>
          <w:rFonts w:ascii="Franklin Gothic Book" w:eastAsia="Franklin Gothic Book" w:hAnsi="Franklin Gothic Book" w:cs="Franklin Gothic Book"/>
        </w:rPr>
        <w:t>years</w:t>
      </w:r>
      <w:r w:rsidR="00A664F7" w:rsidRPr="007E7B70">
        <w:rPr>
          <w:rFonts w:ascii="Franklin Gothic Book" w:eastAsia="Franklin Gothic Book" w:hAnsi="Franklin Gothic Book" w:cs="Franklin Gothic Book"/>
        </w:rPr>
        <w:t xml:space="preserve"> of Varsity Soccer- 2009-2012</w:t>
      </w:r>
    </w:p>
    <w:p w14:paraId="3ABB8E1E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4 years membership in B’nai Bri</w:t>
      </w:r>
      <w:r w:rsidR="00601114" w:rsidRPr="007E7B70">
        <w:rPr>
          <w:rFonts w:ascii="Franklin Gothic Book" w:eastAsia="Franklin Gothic Book" w:hAnsi="Franklin Gothic Book" w:cs="Franklin Gothic Book"/>
        </w:rPr>
        <w:t>th Youth Organization- 2009-2013</w:t>
      </w:r>
    </w:p>
    <w:p w14:paraId="4847E2C0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 xml:space="preserve">4 years of theater (2 </w:t>
      </w:r>
      <w:r w:rsidR="00601114" w:rsidRPr="007E7B70">
        <w:rPr>
          <w:rFonts w:ascii="Franklin Gothic Book" w:eastAsia="Franklin Gothic Book" w:hAnsi="Franklin Gothic Book" w:cs="Franklin Gothic Book"/>
        </w:rPr>
        <w:t>crew, 2 years acting)- 2009-2013</w:t>
      </w:r>
    </w:p>
    <w:p w14:paraId="08D2AF07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“Mr. Green” in Clue</w:t>
      </w:r>
    </w:p>
    <w:p w14:paraId="159159C4" w14:textId="77777777" w:rsidR="0075026B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“Doctor” in Rest In Peace</w:t>
      </w:r>
    </w:p>
    <w:p w14:paraId="042D6CDA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“Ben Wetherstaf” in The Secret Garden</w:t>
      </w:r>
    </w:p>
    <w:p w14:paraId="5DB5A6F5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 xml:space="preserve">Animation at Art </w:t>
      </w:r>
      <w:r w:rsidR="00D07587" w:rsidRPr="007E7B70">
        <w:rPr>
          <w:rFonts w:ascii="Franklin Gothic Book" w:eastAsia="Franklin Gothic Book" w:hAnsi="Franklin Gothic Book" w:cs="Franklin Gothic Book"/>
        </w:rPr>
        <w:t>Institute 1 week- Summer of 2012</w:t>
      </w:r>
    </w:p>
    <w:p w14:paraId="1CD2F4F3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 xml:space="preserve">Digital Creation at </w:t>
      </w:r>
      <w:r w:rsidR="00D07587" w:rsidRPr="007E7B70">
        <w:rPr>
          <w:rFonts w:ascii="Franklin Gothic Book" w:eastAsia="Franklin Gothic Book" w:hAnsi="Franklin Gothic Book" w:cs="Franklin Gothic Book"/>
        </w:rPr>
        <w:t>UT Austin 1 week- Summer of 2012</w:t>
      </w:r>
    </w:p>
    <w:p w14:paraId="640BCFFD" w14:textId="73F566E0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 xml:space="preserve">Chapter </w:t>
      </w:r>
      <w:r w:rsidR="009551B0" w:rsidRPr="007E7B70">
        <w:rPr>
          <w:rFonts w:ascii="Franklin Gothic Book" w:eastAsia="Franklin Gothic Book" w:hAnsi="Franklin Gothic Book" w:cs="Franklin Gothic Book"/>
        </w:rPr>
        <w:t>Leadership Training Conference L</w:t>
      </w:r>
      <w:r w:rsidR="0001114B" w:rsidRPr="007E7B70">
        <w:rPr>
          <w:rFonts w:ascii="Franklin Gothic Book" w:eastAsia="Franklin Gothic Book" w:hAnsi="Franklin Gothic Book" w:cs="Franklin Gothic Book"/>
        </w:rPr>
        <w:t>eadersh</w:t>
      </w:r>
      <w:r w:rsidR="009551B0" w:rsidRPr="007E7B70">
        <w:rPr>
          <w:rFonts w:ascii="Franklin Gothic Book" w:eastAsia="Franklin Gothic Book" w:hAnsi="Franklin Gothic Book" w:cs="Franklin Gothic Book"/>
        </w:rPr>
        <w:t>ip T</w:t>
      </w:r>
      <w:r w:rsidR="0001114B" w:rsidRPr="007E7B70">
        <w:rPr>
          <w:rFonts w:ascii="Franklin Gothic Book" w:eastAsia="Franklin Gothic Book" w:hAnsi="Franklin Gothic Book" w:cs="Franklin Gothic Book"/>
        </w:rPr>
        <w:t xml:space="preserve">raining 2-week </w:t>
      </w:r>
      <w:r w:rsidR="009551B0" w:rsidRPr="007E7B70">
        <w:rPr>
          <w:rFonts w:ascii="Franklin Gothic Book" w:eastAsia="Franklin Gothic Book" w:hAnsi="Franklin Gothic Book" w:cs="Franklin Gothic Book"/>
        </w:rPr>
        <w:t>Residential</w:t>
      </w:r>
      <w:r w:rsidR="0001114B" w:rsidRPr="007E7B70">
        <w:rPr>
          <w:rFonts w:ascii="Franklin Gothic Book" w:eastAsia="Franklin Gothic Book" w:hAnsi="Franklin Gothic Book" w:cs="Franklin Gothic Book"/>
        </w:rPr>
        <w:t>- Summer of 2010</w:t>
      </w:r>
    </w:p>
    <w:p w14:paraId="28789F48" w14:textId="77777777" w:rsidR="007E7B70" w:rsidRPr="007E7B70" w:rsidRDefault="007E7B70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</w:p>
    <w:p w14:paraId="34370237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t>Awards</w:t>
      </w:r>
    </w:p>
    <w:p w14:paraId="3D5CC1A3" w14:textId="77777777" w:rsidR="001837A9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  <w:sz w:val="22"/>
          <w:szCs w:val="22"/>
        </w:rPr>
        <w:tab/>
      </w:r>
      <w:r w:rsidR="001837A9" w:rsidRPr="007E7B70">
        <w:rPr>
          <w:rFonts w:ascii="Franklin Gothic Book" w:eastAsia="Franklin Gothic Book" w:hAnsi="Franklin Gothic Book" w:cs="Franklin Gothic Book"/>
        </w:rPr>
        <w:t>Dean’s List, Fall 2014, Spring 2017</w:t>
      </w:r>
    </w:p>
    <w:p w14:paraId="2A7D52E6" w14:textId="77777777" w:rsidR="00DD5E95" w:rsidRPr="007E7B70" w:rsidRDefault="0001114B" w:rsidP="00EB6685">
      <w:pPr>
        <w:pStyle w:val="ListBullet"/>
        <w:tabs>
          <w:tab w:val="left" w:pos="720"/>
        </w:tabs>
        <w:spacing w:after="0" w:line="240" w:lineRule="auto"/>
        <w:ind w:firstLine="720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>4 years achieved Breakfast of Champions Award (Academic Excellence)</w:t>
      </w:r>
    </w:p>
    <w:p w14:paraId="24E1FC60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Swag award for best walk on actor at the Briarwood Swag Awards- spring of 2013</w:t>
      </w:r>
    </w:p>
    <w:p w14:paraId="0C9BB8E8" w14:textId="77777777" w:rsidR="0075026B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Outstanding Achievement in Chemistry - spring 2012</w:t>
      </w:r>
    </w:p>
    <w:p w14:paraId="4D116171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Outstanding Achievement in Language - spring 2012</w:t>
      </w:r>
    </w:p>
    <w:p w14:paraId="2ED3F8A1" w14:textId="36834308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School District Award, Academic Excellence- 2005</w:t>
      </w:r>
    </w:p>
    <w:p w14:paraId="64AF5462" w14:textId="77777777" w:rsidR="007E7B70" w:rsidRPr="000077D9" w:rsidRDefault="007E7B70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  <w:sz w:val="22"/>
          <w:szCs w:val="22"/>
        </w:rPr>
      </w:pPr>
    </w:p>
    <w:p w14:paraId="14F60465" w14:textId="77777777" w:rsidR="00DD5E95" w:rsidRDefault="0001114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</w:pPr>
      <w:r>
        <w:rPr>
          <w:rFonts w:ascii="Franklin Gothic Medium" w:eastAsia="Franklin Gothic Medium" w:hAnsi="Franklin Gothic Medium" w:cs="Franklin Gothic Medium"/>
          <w:b/>
          <w:bCs/>
          <w:sz w:val="28"/>
          <w:szCs w:val="28"/>
        </w:rPr>
        <w:lastRenderedPageBreak/>
        <w:t>Software Knowledge</w:t>
      </w:r>
    </w:p>
    <w:p w14:paraId="3D134A3E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Medium" w:eastAsia="Franklin Gothic Medium" w:hAnsi="Franklin Gothic Medium" w:cs="Franklin Gothic Medium"/>
          <w:b/>
          <w:bCs/>
          <w:sz w:val="22"/>
          <w:szCs w:val="22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Windows, Mac, Tablet and Smartphone</w:t>
      </w:r>
    </w:p>
    <w:p w14:paraId="2814052A" w14:textId="77777777" w:rsidR="0075026B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Microsoft Office (Word</w:t>
      </w:r>
      <w:r w:rsidR="003C05FE" w:rsidRPr="007E7B70">
        <w:rPr>
          <w:rFonts w:ascii="Franklin Gothic Book" w:eastAsia="Franklin Gothic Book" w:hAnsi="Franklin Gothic Book" w:cs="Franklin Gothic Book"/>
        </w:rPr>
        <w:t>, Excel, PowerP</w:t>
      </w:r>
      <w:r w:rsidR="0001114B" w:rsidRPr="007E7B70">
        <w:rPr>
          <w:rFonts w:ascii="Franklin Gothic Book" w:eastAsia="Franklin Gothic Book" w:hAnsi="Franklin Gothic Book" w:cs="Franklin Gothic Book"/>
        </w:rPr>
        <w:t>oint)</w:t>
      </w:r>
    </w:p>
    <w:p w14:paraId="2316F187" w14:textId="77777777" w:rsidR="00DD5E95" w:rsidRPr="007E7B70" w:rsidRDefault="0075026B" w:rsidP="00EB6685">
      <w:pPr>
        <w:pStyle w:val="ListBullet"/>
        <w:tabs>
          <w:tab w:val="left" w:pos="720"/>
        </w:tabs>
        <w:spacing w:after="0" w:line="240" w:lineRule="auto"/>
        <w:rPr>
          <w:rFonts w:ascii="Franklin Gothic Book" w:eastAsia="Franklin Gothic Book" w:hAnsi="Franklin Gothic Book" w:cs="Franklin Gothic Book"/>
        </w:rPr>
      </w:pPr>
      <w:r w:rsidRPr="007E7B70">
        <w:rPr>
          <w:rFonts w:ascii="Franklin Gothic Book" w:eastAsia="Franklin Gothic Book" w:hAnsi="Franklin Gothic Book" w:cs="Franklin Gothic Book"/>
        </w:rPr>
        <w:tab/>
      </w:r>
      <w:r w:rsidR="0001114B" w:rsidRPr="007E7B70">
        <w:rPr>
          <w:rFonts w:ascii="Franklin Gothic Book" w:eastAsia="Franklin Gothic Book" w:hAnsi="Franklin Gothic Book" w:cs="Franklin Gothic Book"/>
        </w:rPr>
        <w:t>Apple: Keynote &amp; Pages</w:t>
      </w:r>
    </w:p>
    <w:sectPr w:rsidR="00DD5E95" w:rsidRPr="007E7B70" w:rsidSect="00EB6685">
      <w:pgSz w:w="12240" w:h="15840"/>
      <w:pgMar w:top="890" w:right="806" w:bottom="720" w:left="1440" w:header="45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2E04D" w14:textId="77777777" w:rsidR="00D966C9" w:rsidRDefault="00D966C9">
      <w:r>
        <w:separator/>
      </w:r>
    </w:p>
  </w:endnote>
  <w:endnote w:type="continuationSeparator" w:id="0">
    <w:p w14:paraId="19EA6540" w14:textId="77777777" w:rsidR="00D966C9" w:rsidRDefault="00D96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A0D2FE" w14:textId="77777777" w:rsidR="00D966C9" w:rsidRDefault="00D966C9">
      <w:r>
        <w:separator/>
      </w:r>
    </w:p>
  </w:footnote>
  <w:footnote w:type="continuationSeparator" w:id="0">
    <w:p w14:paraId="6ED539A9" w14:textId="77777777" w:rsidR="00D966C9" w:rsidRDefault="00D966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LEwsTA2NTA1NjNR0lEKTi0uzszPAykwrQUAnqFvJiwAAAA="/>
  </w:docVars>
  <w:rsids>
    <w:rsidRoot w:val="00DD5E95"/>
    <w:rsid w:val="00006E81"/>
    <w:rsid w:val="000077D9"/>
    <w:rsid w:val="0001114B"/>
    <w:rsid w:val="00084AB5"/>
    <w:rsid w:val="000D0884"/>
    <w:rsid w:val="000E42CF"/>
    <w:rsid w:val="001837A9"/>
    <w:rsid w:val="001A7720"/>
    <w:rsid w:val="001C1EC0"/>
    <w:rsid w:val="001F018F"/>
    <w:rsid w:val="00343D69"/>
    <w:rsid w:val="003C05FE"/>
    <w:rsid w:val="004A1128"/>
    <w:rsid w:val="00601114"/>
    <w:rsid w:val="006124C2"/>
    <w:rsid w:val="00692767"/>
    <w:rsid w:val="0075026B"/>
    <w:rsid w:val="007A0DDE"/>
    <w:rsid w:val="007E23B7"/>
    <w:rsid w:val="007E7B70"/>
    <w:rsid w:val="00887BA0"/>
    <w:rsid w:val="008B0C9F"/>
    <w:rsid w:val="0090157D"/>
    <w:rsid w:val="009551B0"/>
    <w:rsid w:val="009B4AFE"/>
    <w:rsid w:val="009F28B6"/>
    <w:rsid w:val="00A600CE"/>
    <w:rsid w:val="00A664F7"/>
    <w:rsid w:val="00AF56FE"/>
    <w:rsid w:val="00B10A68"/>
    <w:rsid w:val="00B21853"/>
    <w:rsid w:val="00D07587"/>
    <w:rsid w:val="00D1055C"/>
    <w:rsid w:val="00D1642B"/>
    <w:rsid w:val="00D25586"/>
    <w:rsid w:val="00D25920"/>
    <w:rsid w:val="00D966C9"/>
    <w:rsid w:val="00DA20E5"/>
    <w:rsid w:val="00DC2F19"/>
    <w:rsid w:val="00DD5E95"/>
    <w:rsid w:val="00E14F9B"/>
    <w:rsid w:val="00E70D20"/>
    <w:rsid w:val="00EB6685"/>
    <w:rsid w:val="00F1689F"/>
    <w:rsid w:val="00F417AC"/>
    <w:rsid w:val="00FB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1E365"/>
  <w15:docId w15:val="{54289F93-011F-4327-B269-CF70DE68F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PersonalName">
    <w:name w:val="Personal Name"/>
    <w:pPr>
      <w:jc w:val="right"/>
    </w:pPr>
    <w:rPr>
      <w:rFonts w:ascii="Calibri Light" w:eastAsia="Calibri Light" w:hAnsi="Calibri Light" w:cs="Calibri Light"/>
      <w:color w:val="2E74B5"/>
      <w:sz w:val="40"/>
      <w:szCs w:val="40"/>
      <w:u w:color="2E74B5"/>
    </w:rPr>
  </w:style>
  <w:style w:type="paragraph" w:customStyle="1" w:styleId="AddressText">
    <w:name w:val="Address Text"/>
    <w:pPr>
      <w:spacing w:before="200" w:line="276" w:lineRule="auto"/>
      <w:jc w:val="right"/>
    </w:pPr>
    <w:rPr>
      <w:rFonts w:ascii="Calibri Light" w:eastAsia="Calibri Light" w:hAnsi="Calibri Light" w:cs="Calibri Light"/>
      <w:color w:val="ED7D31"/>
      <w:sz w:val="18"/>
      <w:szCs w:val="18"/>
      <w:u w:color="ED7D31"/>
    </w:rPr>
  </w:style>
  <w:style w:type="paragraph" w:styleId="ListBullet">
    <w:name w:val="List Bullet"/>
    <w:pPr>
      <w:spacing w:after="120" w:line="276" w:lineRule="auto"/>
    </w:pPr>
    <w:rPr>
      <w:rFonts w:ascii="Calibri" w:eastAsia="Calibri" w:hAnsi="Calibri" w:cs="Calibri"/>
      <w:color w:val="000000"/>
      <w:u w:color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026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B66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668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B66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668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37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jmishael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jmis_000</dc:creator>
  <cp:lastModifiedBy>Noah Mishael</cp:lastModifiedBy>
  <cp:revision>4</cp:revision>
  <cp:lastPrinted>2019-03-16T23:12:00Z</cp:lastPrinted>
  <dcterms:created xsi:type="dcterms:W3CDTF">2019-03-17T21:42:00Z</dcterms:created>
  <dcterms:modified xsi:type="dcterms:W3CDTF">2020-03-22T20:01:00Z</dcterms:modified>
</cp:coreProperties>
</file>